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216FB" w14:textId="77777777" w:rsidR="00C419F6" w:rsidRDefault="00C419F6" w:rsidP="00C419F6">
      <w:pPr>
        <w:bidi/>
        <w:jc w:val="right"/>
        <w:rPr>
          <w:rFonts w:cs="B Nazanin"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lang w:bidi="fa-IR"/>
        </w:rPr>
        <w:drawing>
          <wp:inline distT="0" distB="0" distL="0" distR="0" wp14:anchorId="16CB4062" wp14:editId="0E71AC4C">
            <wp:extent cx="1574800" cy="944880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517" cy="9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83FAD" w14:textId="77777777" w:rsidR="00C419F6" w:rsidRDefault="00C419F6" w:rsidP="00C419F6">
      <w:pPr>
        <w:bidi/>
        <w:jc w:val="center"/>
        <w:rPr>
          <w:rFonts w:cs="B Nazanin"/>
          <w:sz w:val="28"/>
          <w:szCs w:val="28"/>
          <w:lang w:bidi="fa-IR"/>
        </w:rPr>
      </w:pPr>
    </w:p>
    <w:p w14:paraId="589F94EF" w14:textId="77777777" w:rsidR="00C419F6" w:rsidRDefault="00C419F6" w:rsidP="00C419F6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7D21716F" w14:textId="77777777" w:rsidR="00C419F6" w:rsidRDefault="00C419F6" w:rsidP="00C419F6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07099CA6" w14:textId="77777777" w:rsidR="00C419F6" w:rsidRDefault="00C419F6" w:rsidP="00C419F6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28BDBB4B" w14:textId="0BBE326E" w:rsidR="00062EA6" w:rsidRPr="00C419F6" w:rsidRDefault="00C419F6" w:rsidP="00C419F6">
      <w:pPr>
        <w:bidi/>
        <w:rPr>
          <w:rFonts w:cs="B Nazanin" w:hint="cs"/>
          <w:sz w:val="28"/>
          <w:szCs w:val="28"/>
          <w:rtl/>
          <w:lang w:bidi="fa-IR"/>
        </w:rPr>
      </w:pPr>
      <w:r w:rsidRPr="00C419F6">
        <w:rPr>
          <w:rFonts w:cs="B Nazanin" w:hint="cs"/>
          <w:sz w:val="28"/>
          <w:szCs w:val="28"/>
          <w:rtl/>
          <w:lang w:bidi="fa-IR"/>
        </w:rPr>
        <w:t xml:space="preserve">تفاوت کارت حافظه </w:t>
      </w:r>
      <w:r w:rsidRPr="00C419F6">
        <w:rPr>
          <w:rFonts w:cs="B Nazanin"/>
          <w:sz w:val="28"/>
          <w:szCs w:val="28"/>
          <w:lang w:bidi="fa-IR"/>
        </w:rPr>
        <w:t xml:space="preserve">TF </w:t>
      </w:r>
      <w:r w:rsidRPr="00C419F6">
        <w:rPr>
          <w:rFonts w:cs="B Nazanin" w:hint="cs"/>
          <w:sz w:val="28"/>
          <w:szCs w:val="28"/>
          <w:rtl/>
          <w:lang w:bidi="fa-IR"/>
        </w:rPr>
        <w:t xml:space="preserve">با کارت حافظه </w:t>
      </w:r>
      <w:r w:rsidRPr="00C419F6">
        <w:rPr>
          <w:rFonts w:cs="B Nazanin"/>
          <w:sz w:val="28"/>
          <w:szCs w:val="28"/>
          <w:lang w:bidi="fa-IR"/>
        </w:rPr>
        <w:t xml:space="preserve">SD </w:t>
      </w:r>
      <w:r w:rsidRPr="00C419F6">
        <w:rPr>
          <w:rFonts w:cs="B Nazanin" w:hint="cs"/>
          <w:sz w:val="28"/>
          <w:szCs w:val="28"/>
          <w:rtl/>
          <w:lang w:bidi="fa-IR"/>
        </w:rPr>
        <w:t>چیست ؟</w:t>
      </w:r>
    </w:p>
    <w:p w14:paraId="6DE5B053" w14:textId="79B6D1DF" w:rsidR="00C419F6" w:rsidRDefault="00C419F6">
      <w:pPr>
        <w:rPr>
          <w:rtl/>
        </w:rPr>
      </w:pPr>
    </w:p>
    <w:p w14:paraId="759E63D4" w14:textId="12DF7A93" w:rsidR="00C419F6" w:rsidRDefault="00730FF1">
      <w:hyperlink r:id="rId5" w:history="1">
        <w:r>
          <w:rPr>
            <w:rStyle w:val="Hyperlink"/>
          </w:rPr>
          <w:t xml:space="preserve">TF Card vs. SD Card: 10+ Things You Want to Know - </w:t>
        </w:r>
        <w:proofErr w:type="spellStart"/>
        <w:r>
          <w:rPr>
            <w:rStyle w:val="Hyperlink"/>
          </w:rPr>
          <w:t>EaseUS</w:t>
        </w:r>
        <w:proofErr w:type="spellEnd"/>
      </w:hyperlink>
    </w:p>
    <w:p w14:paraId="27C08617" w14:textId="77777777" w:rsidR="00C419F6" w:rsidRDefault="00C419F6"/>
    <w:sectPr w:rsidR="00C419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c3MzCwNDQ2NzRQ0lEKTi0uzszPAykwrAUA0i/7oSwAAAA="/>
  </w:docVars>
  <w:rsids>
    <w:rsidRoot w:val="00702C6F"/>
    <w:rsid w:val="00062EA6"/>
    <w:rsid w:val="00070C65"/>
    <w:rsid w:val="00075D2B"/>
    <w:rsid w:val="00083E36"/>
    <w:rsid w:val="000B16E9"/>
    <w:rsid w:val="00175724"/>
    <w:rsid w:val="0023696A"/>
    <w:rsid w:val="002B1D15"/>
    <w:rsid w:val="002C50BF"/>
    <w:rsid w:val="002D0D19"/>
    <w:rsid w:val="002D165E"/>
    <w:rsid w:val="002E12B4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02C6F"/>
    <w:rsid w:val="00730FF1"/>
    <w:rsid w:val="0075642D"/>
    <w:rsid w:val="007750EA"/>
    <w:rsid w:val="0077619E"/>
    <w:rsid w:val="007B18E6"/>
    <w:rsid w:val="007D1AD3"/>
    <w:rsid w:val="00810059"/>
    <w:rsid w:val="00860F36"/>
    <w:rsid w:val="00894350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5C1E"/>
    <w:rsid w:val="00BE16D0"/>
    <w:rsid w:val="00C0699A"/>
    <w:rsid w:val="00C419F6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D11DB"/>
    <w:rsid w:val="00EE7A3D"/>
    <w:rsid w:val="00F160C8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B1DE1"/>
  <w15:chartTrackingRefBased/>
  <w15:docId w15:val="{6A993253-ABB1-4C8B-B179-6067F2111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30FF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aseus.com/computer-instruction/tf-card-vs-sd-card.html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1</cp:revision>
  <dcterms:created xsi:type="dcterms:W3CDTF">2021-06-11T12:22:00Z</dcterms:created>
  <dcterms:modified xsi:type="dcterms:W3CDTF">2021-06-11T12:44:00Z</dcterms:modified>
</cp:coreProperties>
</file>